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52C5" w:rsidRDefault="00CF2536">
      <w:pPr>
        <w:spacing w:line="360" w:lineRule="exact"/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4.95pt;margin-top:-13.5pt;width:598.25pt;height:38pt;z-index:251652608;mso-wrap-distance-left:5pt;mso-wrap-distance-right:5pt;mso-position-horizontal-relative:margin" wrapcoords="0 0 21600 0 21600 21600 0 21600 0 0" filled="f" stroked="f">
            <v:textbox style="mso-next-textbox:#_x0000_s1026" inset="0,0,0,0">
              <w:txbxContent>
                <w:p w:rsidR="0004471C" w:rsidRDefault="0004471C">
                  <w:pPr>
                    <w:jc w:val="center"/>
                    <w:rPr>
                      <w:sz w:val="2"/>
                      <w:szCs w:val="2"/>
                    </w:rPr>
                  </w:pPr>
                </w:p>
                <w:p w:rsidR="0004471C" w:rsidRPr="004E37A9" w:rsidRDefault="0004471C">
                  <w:pPr>
                    <w:pStyle w:val="MSGENFONTSTYLENAMETEMPLATEROLENUMBERMSGENFONTSTYLENAMEBYROLEPICTURECAPTION2"/>
                    <w:shd w:val="clear" w:color="auto" w:fill="auto"/>
                    <w:rPr>
                      <w:color w:val="0070C0"/>
                    </w:rPr>
                  </w:pPr>
                </w:p>
                <w:p w:rsidR="0004471C" w:rsidRPr="004E37A9" w:rsidRDefault="0004471C">
                  <w:pPr>
                    <w:pStyle w:val="MSGENFONTSTYLENAMETEMPLATEROLENUMBERMSGENFONTSTYLENAMEBYROLEPICTURECAPTION2"/>
                    <w:shd w:val="clear" w:color="auto" w:fill="auto"/>
                    <w:rPr>
                      <w:color w:val="0070C0"/>
                      <w:sz w:val="32"/>
                      <w:szCs w:val="32"/>
                    </w:rPr>
                  </w:pPr>
                  <w:r w:rsidRPr="004E37A9">
                    <w:rPr>
                      <w:color w:val="0070C0"/>
                      <w:sz w:val="32"/>
                      <w:szCs w:val="32"/>
                    </w:rPr>
                    <w:t>QUESTIONS GOD. COM  VOLUNTEER APPLICATION FORM</w:t>
                  </w:r>
                </w:p>
              </w:txbxContent>
            </v:textbox>
            <w10:wrap anchorx="margin"/>
          </v:shape>
        </w:pict>
      </w:r>
    </w:p>
    <w:p w:rsidR="00E852C5" w:rsidRPr="004E37A9" w:rsidRDefault="004E37A9" w:rsidP="004E37A9">
      <w:r>
        <w:rPr>
          <w:b/>
        </w:rPr>
        <w:t xml:space="preserve">       </w:t>
      </w:r>
      <w:r>
        <w:rPr>
          <w:b/>
        </w:rPr>
        <w:br/>
      </w:r>
      <w:r w:rsidRPr="004E37A9">
        <w:t xml:space="preserve">       </w:t>
      </w:r>
      <w:r>
        <w:t xml:space="preserve">   </w:t>
      </w:r>
      <w:r w:rsidR="006469C1" w:rsidRPr="004E37A9">
        <w:rPr>
          <w:b/>
        </w:rPr>
        <w:t>POSITIONS NEEDED:</w:t>
      </w:r>
      <w:r w:rsidR="006469C1" w:rsidRPr="004E37A9">
        <w:t xml:space="preserve"> </w:t>
      </w:r>
      <w:r w:rsidR="00E71685" w:rsidRPr="004E37A9">
        <w:t>(Need more information</w:t>
      </w:r>
      <w:r w:rsidRPr="004E37A9">
        <w:t>? P</w:t>
      </w:r>
      <w:r w:rsidR="00E71685" w:rsidRPr="004E37A9">
        <w:t xml:space="preserve">lease </w:t>
      </w:r>
      <w:r w:rsidRPr="004E37A9">
        <w:t>get in touch with</w:t>
      </w:r>
      <w:r w:rsidR="00E71685" w:rsidRPr="004E37A9">
        <w:t xml:space="preserve"> us </w:t>
      </w:r>
      <w:hyperlink r:id="rId7" w:history="1">
        <w:r w:rsidRPr="004E37A9">
          <w:rPr>
            <w:rStyle w:val="Hyperlink"/>
          </w:rPr>
          <w:t>here</w:t>
        </w:r>
      </w:hyperlink>
      <w:r w:rsidRPr="004E37A9">
        <w:t>.</w:t>
      </w:r>
      <w:r w:rsidR="006469C1" w:rsidRPr="004E37A9">
        <w:br/>
      </w:r>
      <w:r w:rsidRPr="004E37A9">
        <w:t xml:space="preserve">       </w:t>
      </w:r>
      <w:r>
        <w:t xml:space="preserve">  </w:t>
      </w:r>
      <w:r w:rsidRPr="004E37A9">
        <w:t xml:space="preserve"> </w:t>
      </w:r>
      <w:r w:rsidR="006469C1" w:rsidRPr="004E37A9">
        <w:rPr>
          <w:b/>
        </w:rPr>
        <w:t>Volunteer Christian Mentors</w:t>
      </w:r>
      <w:r w:rsidR="006469C1" w:rsidRPr="004E37A9">
        <w:t xml:space="preserve"> </w:t>
      </w:r>
      <w:r w:rsidR="00E71685" w:rsidRPr="004E37A9">
        <w:t xml:space="preserve">for </w:t>
      </w:r>
      <w:r w:rsidR="006469C1" w:rsidRPr="004E37A9">
        <w:t>those hurting or searching. Correspondence by email.</w:t>
      </w:r>
      <w:r w:rsidR="006469C1" w:rsidRPr="004E37A9">
        <w:br/>
      </w:r>
      <w:r w:rsidRPr="004E37A9">
        <w:t xml:space="preserve">       </w:t>
      </w:r>
      <w:r>
        <w:t xml:space="preserve"> </w:t>
      </w:r>
      <w:r w:rsidRPr="004E37A9">
        <w:t xml:space="preserve"> </w:t>
      </w:r>
      <w:r>
        <w:t xml:space="preserve"> </w:t>
      </w:r>
      <w:r w:rsidR="00CB3F4D">
        <w:rPr>
          <w:b/>
        </w:rPr>
        <w:t>A v</w:t>
      </w:r>
      <w:r w:rsidR="006469C1" w:rsidRPr="004E37A9">
        <w:rPr>
          <w:b/>
        </w:rPr>
        <w:t>olunteer Proofreader</w:t>
      </w:r>
      <w:r w:rsidR="006469C1" w:rsidRPr="004E37A9">
        <w:t xml:space="preserve"> </w:t>
      </w:r>
      <w:r w:rsidR="00CB3F4D">
        <w:t xml:space="preserve">is </w:t>
      </w:r>
      <w:r w:rsidR="006469C1" w:rsidRPr="004E37A9">
        <w:t xml:space="preserve">Needed </w:t>
      </w:r>
      <w:r w:rsidR="00CB3F4D">
        <w:t>to check</w:t>
      </w:r>
      <w:r w:rsidR="006469C1" w:rsidRPr="004E37A9">
        <w:t xml:space="preserve"> </w:t>
      </w:r>
      <w:r w:rsidR="00CB3F4D">
        <w:t xml:space="preserve">the </w:t>
      </w:r>
      <w:r w:rsidR="006469C1" w:rsidRPr="004E37A9">
        <w:t xml:space="preserve">content on </w:t>
      </w:r>
      <w:r w:rsidRPr="004E37A9">
        <w:t xml:space="preserve">our </w:t>
      </w:r>
      <w:r w:rsidR="006469C1" w:rsidRPr="004E37A9">
        <w:t xml:space="preserve">website and study guides. </w:t>
      </w:r>
      <w:r w:rsidR="006469C1" w:rsidRPr="004E37A9">
        <w:br/>
      </w:r>
      <w:r w:rsidRPr="004E37A9">
        <w:t xml:space="preserve">        </w:t>
      </w:r>
      <w:r>
        <w:t xml:space="preserve">  </w:t>
      </w:r>
      <w:r w:rsidR="006469C1" w:rsidRPr="004E37A9">
        <w:rPr>
          <w:b/>
        </w:rPr>
        <w:t>Volunteer Prayer Warrior</w:t>
      </w:r>
      <w:r w:rsidR="006469C1" w:rsidRPr="004E37A9">
        <w:t xml:space="preserve"> for those needing prayer. </w:t>
      </w:r>
    </w:p>
    <w:p w:rsidR="004E37A9" w:rsidRPr="004E37A9" w:rsidRDefault="004E37A9" w:rsidP="004E37A9">
      <w:r w:rsidRPr="004E37A9">
        <w:t xml:space="preserve">        </w:t>
      </w:r>
      <w:r>
        <w:t xml:space="preserve">  </w:t>
      </w:r>
      <w:r w:rsidRPr="004E37A9">
        <w:rPr>
          <w:b/>
        </w:rPr>
        <w:t>Volunteer Website Development</w:t>
      </w:r>
      <w:r w:rsidR="00CB3F4D">
        <w:t xml:space="preserve"> (Urgently needed.)</w:t>
      </w:r>
      <w:r w:rsidRPr="004E37A9">
        <w:br/>
      </w:r>
      <w:r w:rsidR="006B451E">
        <w:t xml:space="preserve">     </w:t>
      </w:r>
      <w:r w:rsidR="00B364D4">
        <w:t xml:space="preserve">     </w:t>
      </w:r>
      <w:r w:rsidR="00B364D4" w:rsidRPr="00B364D4">
        <w:rPr>
          <w:b/>
        </w:rPr>
        <w:t>Volunteer In Other Areas.</w:t>
      </w:r>
      <w:r w:rsidR="003F2572">
        <w:rPr>
          <w:b/>
        </w:rPr>
        <w:t xml:space="preserve"> Writing Christian Conten</w:t>
      </w:r>
      <w:r w:rsidR="00CB3F4D">
        <w:rPr>
          <w:b/>
        </w:rPr>
        <w:t>t.</w:t>
      </w:r>
      <w:r w:rsidR="003F2572">
        <w:rPr>
          <w:b/>
        </w:rPr>
        <w:t xml:space="preserve"> </w:t>
      </w:r>
    </w:p>
    <w:tbl>
      <w:tblPr>
        <w:tblStyle w:val="TableGrid"/>
        <w:tblW w:w="0" w:type="auto"/>
        <w:tblInd w:w="534" w:type="dxa"/>
        <w:tblLook w:val="04A0"/>
      </w:tblPr>
      <w:tblGrid>
        <w:gridCol w:w="11056"/>
      </w:tblGrid>
      <w:tr w:rsidR="004E37A9" w:rsidTr="004E37A9">
        <w:tc>
          <w:tcPr>
            <w:tcW w:w="11056" w:type="dxa"/>
          </w:tcPr>
          <w:p w:rsidR="004E37A9" w:rsidRPr="004E37A9" w:rsidRDefault="004E37A9" w:rsidP="004E37A9">
            <w:pPr>
              <w:rPr>
                <w:b/>
              </w:rPr>
            </w:pPr>
            <w:r w:rsidRPr="004E37A9">
              <w:rPr>
                <w:b/>
              </w:rPr>
              <w:t>POSITION(S) INTERESTED IN:</w:t>
            </w:r>
          </w:p>
        </w:tc>
      </w:tr>
    </w:tbl>
    <w:p w:rsidR="00E852C5" w:rsidRPr="004E37A9" w:rsidRDefault="00E852C5" w:rsidP="004E37A9">
      <w:pPr>
        <w:sectPr w:rsidR="00E852C5" w:rsidRPr="004E37A9">
          <w:type w:val="continuous"/>
          <w:pgSz w:w="12240" w:h="15840"/>
          <w:pgMar w:top="260" w:right="99" w:bottom="117" w:left="176" w:header="0" w:footer="3" w:gutter="0"/>
          <w:cols w:space="720"/>
          <w:noEndnote/>
          <w:docGrid w:linePitch="360"/>
        </w:sectPr>
      </w:pPr>
    </w:p>
    <w:tbl>
      <w:tblPr>
        <w:tblStyle w:val="TableGrid"/>
        <w:tblW w:w="0" w:type="auto"/>
        <w:tblLook w:val="04A0"/>
      </w:tblPr>
      <w:tblGrid>
        <w:gridCol w:w="1379"/>
        <w:gridCol w:w="1378"/>
        <w:gridCol w:w="921"/>
        <w:gridCol w:w="458"/>
        <w:gridCol w:w="1403"/>
        <w:gridCol w:w="1380"/>
        <w:gridCol w:w="712"/>
        <w:gridCol w:w="665"/>
        <w:gridCol w:w="1380"/>
        <w:gridCol w:w="1378"/>
      </w:tblGrid>
      <w:tr w:rsidR="004E37A9" w:rsidTr="004E37A9">
        <w:tc>
          <w:tcPr>
            <w:tcW w:w="7621" w:type="dxa"/>
            <w:gridSpan w:val="7"/>
          </w:tcPr>
          <w:p w:rsidR="004E37A9" w:rsidRPr="004E37A9" w:rsidRDefault="004E37A9" w:rsidP="0052740D">
            <w:pPr>
              <w:rPr>
                <w:b/>
              </w:rPr>
            </w:pPr>
            <w:r w:rsidRPr="004E37A9">
              <w:rPr>
                <w:b/>
              </w:rPr>
              <w:lastRenderedPageBreak/>
              <w:t>Name:</w:t>
            </w:r>
            <w:r w:rsidR="0052740D">
              <w:rPr>
                <w:b/>
              </w:rPr>
              <w:t xml:space="preserve">                                                                                   Date: </w:t>
            </w:r>
          </w:p>
        </w:tc>
        <w:tc>
          <w:tcPr>
            <w:tcW w:w="3433" w:type="dxa"/>
            <w:gridSpan w:val="3"/>
          </w:tcPr>
          <w:p w:rsidR="004E37A9" w:rsidRPr="004E37A9" w:rsidRDefault="0052740D" w:rsidP="004E37A9">
            <w:pPr>
              <w:rPr>
                <w:b/>
              </w:rPr>
            </w:pPr>
            <w:r>
              <w:rPr>
                <w:b/>
              </w:rPr>
              <w:t>Birth Date: M/D/Y</w:t>
            </w:r>
          </w:p>
        </w:tc>
      </w:tr>
      <w:tr w:rsidR="004E37A9" w:rsidTr="004E37A9">
        <w:tc>
          <w:tcPr>
            <w:tcW w:w="7621" w:type="dxa"/>
            <w:gridSpan w:val="7"/>
          </w:tcPr>
          <w:p w:rsidR="004E37A9" w:rsidRPr="004E37A9" w:rsidRDefault="004E37A9" w:rsidP="004E37A9">
            <w:pPr>
              <w:rPr>
                <w:b/>
              </w:rPr>
            </w:pPr>
            <w:r w:rsidRPr="004E37A9">
              <w:rPr>
                <w:b/>
              </w:rPr>
              <w:t>Address:</w:t>
            </w:r>
          </w:p>
        </w:tc>
        <w:tc>
          <w:tcPr>
            <w:tcW w:w="3433" w:type="dxa"/>
            <w:gridSpan w:val="3"/>
          </w:tcPr>
          <w:p w:rsidR="004E37A9" w:rsidRPr="004E37A9" w:rsidRDefault="004E37A9" w:rsidP="004E37A9">
            <w:pPr>
              <w:rPr>
                <w:b/>
              </w:rPr>
            </w:pPr>
            <w:r w:rsidRPr="004E37A9">
              <w:rPr>
                <w:b/>
              </w:rPr>
              <w:t>Telephone #</w:t>
            </w:r>
          </w:p>
        </w:tc>
      </w:tr>
      <w:tr w:rsidR="004E37A9" w:rsidTr="004E37A9">
        <w:tc>
          <w:tcPr>
            <w:tcW w:w="3684" w:type="dxa"/>
            <w:gridSpan w:val="3"/>
          </w:tcPr>
          <w:p w:rsidR="004E37A9" w:rsidRPr="004E37A9" w:rsidRDefault="004E37A9" w:rsidP="004E37A9">
            <w:pPr>
              <w:rPr>
                <w:b/>
              </w:rPr>
            </w:pPr>
            <w:r w:rsidRPr="004E37A9">
              <w:rPr>
                <w:b/>
              </w:rPr>
              <w:t>City:</w:t>
            </w:r>
          </w:p>
        </w:tc>
        <w:tc>
          <w:tcPr>
            <w:tcW w:w="3937" w:type="dxa"/>
            <w:gridSpan w:val="4"/>
          </w:tcPr>
          <w:p w:rsidR="004E37A9" w:rsidRPr="004E37A9" w:rsidRDefault="004E37A9" w:rsidP="004E37A9">
            <w:pPr>
              <w:rPr>
                <w:b/>
              </w:rPr>
            </w:pPr>
            <w:r w:rsidRPr="004E37A9">
              <w:rPr>
                <w:b/>
              </w:rPr>
              <w:t>State/Province:</w:t>
            </w:r>
          </w:p>
        </w:tc>
        <w:tc>
          <w:tcPr>
            <w:tcW w:w="3433" w:type="dxa"/>
            <w:gridSpan w:val="3"/>
          </w:tcPr>
          <w:p w:rsidR="004E37A9" w:rsidRPr="004E37A9" w:rsidRDefault="004E37A9" w:rsidP="004E37A9">
            <w:pPr>
              <w:rPr>
                <w:b/>
              </w:rPr>
            </w:pPr>
            <w:r w:rsidRPr="004E37A9">
              <w:rPr>
                <w:b/>
              </w:rPr>
              <w:t>Postal Code:</w:t>
            </w:r>
          </w:p>
        </w:tc>
      </w:tr>
      <w:tr w:rsidR="004E37A9" w:rsidTr="004E37A9">
        <w:tc>
          <w:tcPr>
            <w:tcW w:w="3684" w:type="dxa"/>
            <w:gridSpan w:val="3"/>
          </w:tcPr>
          <w:p w:rsidR="004E37A9" w:rsidRPr="004E37A9" w:rsidRDefault="00CB3F4D" w:rsidP="00CB3F4D">
            <w:pPr>
              <w:rPr>
                <w:b/>
              </w:rPr>
            </w:pPr>
            <w:r>
              <w:rPr>
                <w:b/>
              </w:rPr>
              <w:t xml:space="preserve">Gender </w:t>
            </w:r>
            <w:r>
              <w:t>(Male/</w:t>
            </w:r>
            <w:r w:rsidRPr="00CB3F4D">
              <w:t>Female):</w:t>
            </w:r>
            <w:r>
              <w:rPr>
                <w:b/>
              </w:rPr>
              <w:t xml:space="preserve">           </w:t>
            </w:r>
          </w:p>
        </w:tc>
        <w:tc>
          <w:tcPr>
            <w:tcW w:w="3937" w:type="dxa"/>
            <w:gridSpan w:val="4"/>
          </w:tcPr>
          <w:p w:rsidR="004E37A9" w:rsidRPr="004E37A9" w:rsidRDefault="004E37A9" w:rsidP="004E37A9">
            <w:pPr>
              <w:rPr>
                <w:b/>
              </w:rPr>
            </w:pPr>
            <w:r w:rsidRPr="004E37A9">
              <w:rPr>
                <w:b/>
              </w:rPr>
              <w:t>Country:</w:t>
            </w:r>
          </w:p>
        </w:tc>
        <w:tc>
          <w:tcPr>
            <w:tcW w:w="3433" w:type="dxa"/>
            <w:gridSpan w:val="3"/>
          </w:tcPr>
          <w:p w:rsidR="004E37A9" w:rsidRPr="004E37A9" w:rsidRDefault="004E37A9" w:rsidP="004E37A9">
            <w:pPr>
              <w:rPr>
                <w:b/>
              </w:rPr>
            </w:pPr>
            <w:r w:rsidRPr="004E37A9">
              <w:rPr>
                <w:b/>
              </w:rPr>
              <w:t>Telephone#:</w:t>
            </w:r>
          </w:p>
        </w:tc>
      </w:tr>
      <w:tr w:rsidR="004E37A9" w:rsidTr="004E37A9">
        <w:tc>
          <w:tcPr>
            <w:tcW w:w="11054" w:type="dxa"/>
            <w:gridSpan w:val="10"/>
          </w:tcPr>
          <w:p w:rsidR="004E37A9" w:rsidRPr="004E37A9" w:rsidRDefault="004E37A9" w:rsidP="004E37A9">
            <w:r w:rsidRPr="004E37A9">
              <w:t>B</w:t>
            </w:r>
            <w:r>
              <w:t>orn Again Christian? (Yes / No/ Unsure)</w:t>
            </w:r>
            <w:r w:rsidRPr="004E37A9">
              <w:t xml:space="preserve"> </w:t>
            </w:r>
            <w:r>
              <w:t>If Yes, give a date if possible.</w:t>
            </w:r>
          </w:p>
        </w:tc>
      </w:tr>
      <w:tr w:rsidR="004E37A9" w:rsidTr="004E37A9">
        <w:tc>
          <w:tcPr>
            <w:tcW w:w="11054" w:type="dxa"/>
            <w:gridSpan w:val="10"/>
          </w:tcPr>
          <w:p w:rsidR="004E37A9" w:rsidRPr="004E37A9" w:rsidRDefault="004E37A9" w:rsidP="004E37A9">
            <w:r w:rsidRPr="004E37A9">
              <w:t>D</w:t>
            </w:r>
            <w:r>
              <w:t>o you drink Alcoholic Beverages (socially, occasionally, or abstains.)</w:t>
            </w:r>
          </w:p>
        </w:tc>
      </w:tr>
      <w:tr w:rsidR="004E37A9" w:rsidTr="004E37A9">
        <w:tc>
          <w:tcPr>
            <w:tcW w:w="11054" w:type="dxa"/>
            <w:gridSpan w:val="10"/>
          </w:tcPr>
          <w:p w:rsidR="004E37A9" w:rsidRPr="004E37A9" w:rsidRDefault="004E37A9" w:rsidP="004E37A9">
            <w:r w:rsidRPr="004E37A9">
              <w:t>D</w:t>
            </w:r>
            <w:r>
              <w:t>o you use drugs other than with a prescription? (Yes or No)</w:t>
            </w:r>
          </w:p>
        </w:tc>
      </w:tr>
      <w:tr w:rsidR="004E37A9" w:rsidTr="004E37A9">
        <w:tc>
          <w:tcPr>
            <w:tcW w:w="11054" w:type="dxa"/>
            <w:gridSpan w:val="10"/>
          </w:tcPr>
          <w:p w:rsidR="004E37A9" w:rsidRPr="004E37A9" w:rsidRDefault="004E37A9" w:rsidP="004E37A9">
            <w:r>
              <w:t>Are there any disabilities or health problems?</w:t>
            </w:r>
          </w:p>
        </w:tc>
      </w:tr>
      <w:tr w:rsidR="004E37A9" w:rsidTr="004E37A9">
        <w:tc>
          <w:tcPr>
            <w:tcW w:w="11054" w:type="dxa"/>
            <w:gridSpan w:val="10"/>
          </w:tcPr>
          <w:p w:rsidR="004E37A9" w:rsidRDefault="00CB3F4D" w:rsidP="009C7208">
            <w:r>
              <w:rPr>
                <w:b/>
              </w:rPr>
              <w:t xml:space="preserve">Relationship </w:t>
            </w:r>
            <w:r w:rsidRPr="00CB3F4D">
              <w:t>(Married / Single</w:t>
            </w:r>
            <w:r>
              <w:t xml:space="preserve"> / Teen</w:t>
            </w:r>
            <w:r w:rsidRPr="00CB3F4D">
              <w:t>):</w:t>
            </w:r>
          </w:p>
        </w:tc>
      </w:tr>
      <w:tr w:rsidR="004E37A9" w:rsidTr="004E37A9">
        <w:tc>
          <w:tcPr>
            <w:tcW w:w="11054" w:type="dxa"/>
            <w:gridSpan w:val="10"/>
          </w:tcPr>
          <w:p w:rsidR="004E37A9" w:rsidRDefault="004E37A9" w:rsidP="004E37A9">
            <w:r w:rsidRPr="004E37A9">
              <w:rPr>
                <w:b/>
              </w:rPr>
              <w:t>Skills You Have To Offer:</w:t>
            </w:r>
            <w:r>
              <w:t xml:space="preserve"> (Creative ideas, computer knowledge, office experience, organizational skills</w:t>
            </w:r>
            <w:r w:rsidR="006B451E">
              <w:t>, etc</w:t>
            </w:r>
            <w:r>
              <w:t>.)</w:t>
            </w:r>
          </w:p>
        </w:tc>
      </w:tr>
      <w:tr w:rsidR="004E37A9" w:rsidTr="004E37A9">
        <w:tc>
          <w:tcPr>
            <w:tcW w:w="11054" w:type="dxa"/>
            <w:gridSpan w:val="10"/>
          </w:tcPr>
          <w:p w:rsidR="004E37A9" w:rsidRDefault="004E37A9" w:rsidP="004E37A9"/>
        </w:tc>
      </w:tr>
      <w:tr w:rsidR="004E37A9" w:rsidTr="004E37A9">
        <w:tc>
          <w:tcPr>
            <w:tcW w:w="11054" w:type="dxa"/>
            <w:gridSpan w:val="10"/>
          </w:tcPr>
          <w:p w:rsidR="004E37A9" w:rsidRDefault="004E37A9" w:rsidP="009C7208"/>
        </w:tc>
      </w:tr>
      <w:tr w:rsidR="004E37A9" w:rsidTr="004E37A9">
        <w:tc>
          <w:tcPr>
            <w:tcW w:w="11054" w:type="dxa"/>
            <w:gridSpan w:val="10"/>
          </w:tcPr>
          <w:p w:rsidR="004E37A9" w:rsidRDefault="004E37A9" w:rsidP="009C7208"/>
        </w:tc>
      </w:tr>
      <w:tr w:rsidR="004E37A9" w:rsidTr="004E37A9">
        <w:tc>
          <w:tcPr>
            <w:tcW w:w="11054" w:type="dxa"/>
            <w:gridSpan w:val="10"/>
          </w:tcPr>
          <w:p w:rsidR="004E37A9" w:rsidRDefault="004E37A9" w:rsidP="004E37A9">
            <w:r w:rsidRPr="004E37A9">
              <w:rPr>
                <w:b/>
              </w:rPr>
              <w:t>Education / Training Background</w:t>
            </w:r>
            <w:r>
              <w:rPr>
                <w:b/>
              </w:rPr>
              <w:t xml:space="preserve"> (if any)</w:t>
            </w:r>
            <w:r w:rsidRPr="004E37A9">
              <w:rPr>
                <w:b/>
              </w:rPr>
              <w:t>:</w:t>
            </w:r>
          </w:p>
        </w:tc>
      </w:tr>
      <w:tr w:rsidR="004E37A9" w:rsidTr="004E37A9">
        <w:tc>
          <w:tcPr>
            <w:tcW w:w="11054" w:type="dxa"/>
            <w:gridSpan w:val="10"/>
          </w:tcPr>
          <w:p w:rsidR="004E37A9" w:rsidRPr="004E37A9" w:rsidRDefault="004E37A9" w:rsidP="004E37A9">
            <w:pPr>
              <w:rPr>
                <w:b/>
              </w:rPr>
            </w:pPr>
          </w:p>
        </w:tc>
      </w:tr>
      <w:tr w:rsidR="004E37A9" w:rsidTr="004E37A9">
        <w:tc>
          <w:tcPr>
            <w:tcW w:w="11054" w:type="dxa"/>
            <w:gridSpan w:val="10"/>
          </w:tcPr>
          <w:p w:rsidR="004E37A9" w:rsidRDefault="004E37A9" w:rsidP="004E37A9"/>
        </w:tc>
      </w:tr>
      <w:tr w:rsidR="004E37A9" w:rsidTr="004E37A9">
        <w:tc>
          <w:tcPr>
            <w:tcW w:w="11054" w:type="dxa"/>
            <w:gridSpan w:val="10"/>
          </w:tcPr>
          <w:p w:rsidR="004E37A9" w:rsidRDefault="004E37A9" w:rsidP="004E37A9"/>
        </w:tc>
      </w:tr>
      <w:tr w:rsidR="004E37A9" w:rsidTr="004E37A9">
        <w:tc>
          <w:tcPr>
            <w:tcW w:w="11054" w:type="dxa"/>
            <w:gridSpan w:val="10"/>
          </w:tcPr>
          <w:p w:rsidR="004E37A9" w:rsidRPr="004E37A9" w:rsidRDefault="004E37A9" w:rsidP="004E37A9">
            <w:pPr>
              <w:rPr>
                <w:b/>
              </w:rPr>
            </w:pPr>
            <w:r w:rsidRPr="004E37A9">
              <w:rPr>
                <w:b/>
              </w:rPr>
              <w:t>Employment</w:t>
            </w:r>
            <w:r>
              <w:rPr>
                <w:b/>
              </w:rPr>
              <w:t xml:space="preserve"> / Occupation</w:t>
            </w:r>
            <w:r w:rsidRPr="004E37A9">
              <w:rPr>
                <w:b/>
              </w:rPr>
              <w:t xml:space="preserve"> Experience:</w:t>
            </w:r>
          </w:p>
        </w:tc>
      </w:tr>
      <w:tr w:rsidR="004E37A9" w:rsidTr="004E37A9">
        <w:tc>
          <w:tcPr>
            <w:tcW w:w="11054" w:type="dxa"/>
            <w:gridSpan w:val="10"/>
          </w:tcPr>
          <w:p w:rsidR="004E37A9" w:rsidRDefault="004E37A9" w:rsidP="009C7208"/>
        </w:tc>
      </w:tr>
      <w:tr w:rsidR="006B451E" w:rsidTr="004E37A9">
        <w:tc>
          <w:tcPr>
            <w:tcW w:w="11054" w:type="dxa"/>
            <w:gridSpan w:val="10"/>
          </w:tcPr>
          <w:p w:rsidR="006B451E" w:rsidRDefault="006B451E" w:rsidP="009C7208"/>
        </w:tc>
      </w:tr>
      <w:tr w:rsidR="004E37A9" w:rsidTr="004E37A9">
        <w:tc>
          <w:tcPr>
            <w:tcW w:w="11054" w:type="dxa"/>
            <w:gridSpan w:val="10"/>
          </w:tcPr>
          <w:p w:rsidR="004E37A9" w:rsidRDefault="004E37A9" w:rsidP="009C7208"/>
        </w:tc>
      </w:tr>
      <w:tr w:rsidR="004E37A9" w:rsidTr="004E37A9">
        <w:tc>
          <w:tcPr>
            <w:tcW w:w="11054" w:type="dxa"/>
            <w:gridSpan w:val="10"/>
          </w:tcPr>
          <w:p w:rsidR="004E37A9" w:rsidRPr="004E37A9" w:rsidRDefault="004E37A9" w:rsidP="004E37A9">
            <w:pPr>
              <w:rPr>
                <w:b/>
              </w:rPr>
            </w:pPr>
            <w:r w:rsidRPr="004E37A9">
              <w:rPr>
                <w:b/>
              </w:rPr>
              <w:t>Reasons For Volunteering:</w:t>
            </w:r>
            <w:r>
              <w:rPr>
                <w:b/>
              </w:rPr>
              <w:t xml:space="preserve"> (</w:t>
            </w:r>
            <w:r>
              <w:t>Help others, meet people, want to keep busy, learn new skills, share Christ.)</w:t>
            </w:r>
          </w:p>
        </w:tc>
      </w:tr>
      <w:tr w:rsidR="004E37A9" w:rsidTr="004E37A9">
        <w:tc>
          <w:tcPr>
            <w:tcW w:w="11054" w:type="dxa"/>
            <w:gridSpan w:val="10"/>
          </w:tcPr>
          <w:p w:rsidR="004E37A9" w:rsidRDefault="004E37A9" w:rsidP="009C7208"/>
        </w:tc>
      </w:tr>
      <w:tr w:rsidR="004E37A9" w:rsidTr="004E37A9">
        <w:tc>
          <w:tcPr>
            <w:tcW w:w="11054" w:type="dxa"/>
            <w:gridSpan w:val="10"/>
          </w:tcPr>
          <w:p w:rsidR="004E37A9" w:rsidRDefault="004E37A9" w:rsidP="009C7208"/>
        </w:tc>
      </w:tr>
      <w:tr w:rsidR="004E37A9" w:rsidTr="004E37A9">
        <w:tc>
          <w:tcPr>
            <w:tcW w:w="11054" w:type="dxa"/>
            <w:gridSpan w:val="10"/>
          </w:tcPr>
          <w:p w:rsidR="004E37A9" w:rsidRPr="009F7BFF" w:rsidRDefault="009F7BFF" w:rsidP="004E37A9">
            <w:pPr>
              <w:rPr>
                <w:b/>
              </w:rPr>
            </w:pPr>
            <w:r w:rsidRPr="004E37A9">
              <w:rPr>
                <w:b/>
              </w:rPr>
              <w:t>In What Ministries If Any In Your Church Have You Been Active In The Last Five Years?</w:t>
            </w:r>
          </w:p>
        </w:tc>
      </w:tr>
      <w:tr w:rsidR="004E37A9" w:rsidTr="004E37A9">
        <w:tc>
          <w:tcPr>
            <w:tcW w:w="11054" w:type="dxa"/>
            <w:gridSpan w:val="10"/>
          </w:tcPr>
          <w:p w:rsidR="004E37A9" w:rsidRPr="004E37A9" w:rsidRDefault="004E37A9" w:rsidP="004E37A9">
            <w:pPr>
              <w:rPr>
                <w:b/>
              </w:rPr>
            </w:pPr>
          </w:p>
        </w:tc>
      </w:tr>
      <w:tr w:rsidR="004E37A9" w:rsidTr="004E37A9">
        <w:tc>
          <w:tcPr>
            <w:tcW w:w="11054" w:type="dxa"/>
            <w:gridSpan w:val="10"/>
          </w:tcPr>
          <w:p w:rsidR="004E37A9" w:rsidRDefault="004E37A9" w:rsidP="004E37A9"/>
        </w:tc>
      </w:tr>
      <w:tr w:rsidR="004E37A9" w:rsidTr="004E37A9">
        <w:tc>
          <w:tcPr>
            <w:tcW w:w="11054" w:type="dxa"/>
            <w:gridSpan w:val="10"/>
          </w:tcPr>
          <w:p w:rsidR="004E37A9" w:rsidRDefault="009F7BFF" w:rsidP="004E37A9">
            <w:r>
              <w:rPr>
                <w:b/>
              </w:rPr>
              <w:t xml:space="preserve">PERSONAL </w:t>
            </w:r>
            <w:r w:rsidRPr="004E37A9">
              <w:rPr>
                <w:b/>
              </w:rPr>
              <w:t>REFERENCES:</w:t>
            </w:r>
            <w:r>
              <w:rPr>
                <w:b/>
              </w:rPr>
              <w:t xml:space="preserve"> - Name and Phone Number and your relationship with them.</w:t>
            </w:r>
          </w:p>
        </w:tc>
      </w:tr>
      <w:tr w:rsidR="004E37A9" w:rsidTr="004E37A9">
        <w:tc>
          <w:tcPr>
            <w:tcW w:w="11054" w:type="dxa"/>
            <w:gridSpan w:val="10"/>
          </w:tcPr>
          <w:p w:rsidR="004E37A9" w:rsidRDefault="004E37A9" w:rsidP="004E37A9"/>
        </w:tc>
      </w:tr>
      <w:tr w:rsidR="004E37A9" w:rsidTr="004E37A9">
        <w:tc>
          <w:tcPr>
            <w:tcW w:w="11054" w:type="dxa"/>
            <w:gridSpan w:val="10"/>
          </w:tcPr>
          <w:p w:rsidR="004E37A9" w:rsidRPr="004E37A9" w:rsidRDefault="004E37A9" w:rsidP="004E37A9">
            <w:pPr>
              <w:rPr>
                <w:b/>
              </w:rPr>
            </w:pPr>
          </w:p>
        </w:tc>
      </w:tr>
      <w:tr w:rsidR="004E37A9" w:rsidTr="004E37A9">
        <w:tc>
          <w:tcPr>
            <w:tcW w:w="11054" w:type="dxa"/>
            <w:gridSpan w:val="10"/>
          </w:tcPr>
          <w:p w:rsidR="004E37A9" w:rsidRDefault="009F7BFF" w:rsidP="004E37A9">
            <w:r>
              <w:rPr>
                <w:b/>
              </w:rPr>
              <w:t xml:space="preserve">Name of Church / </w:t>
            </w:r>
            <w:r w:rsidRPr="009F7BFF">
              <w:rPr>
                <w:b/>
              </w:rPr>
              <w:t>Address</w:t>
            </w:r>
            <w:r>
              <w:rPr>
                <w:b/>
              </w:rPr>
              <w:t xml:space="preserve"> / Website</w:t>
            </w:r>
            <w:r w:rsidRPr="009F7BFF">
              <w:rPr>
                <w:b/>
              </w:rPr>
              <w:t xml:space="preserve"> Attending:</w:t>
            </w:r>
          </w:p>
        </w:tc>
      </w:tr>
      <w:tr w:rsidR="004E37A9" w:rsidTr="004E37A9">
        <w:tc>
          <w:tcPr>
            <w:tcW w:w="11054" w:type="dxa"/>
            <w:gridSpan w:val="10"/>
          </w:tcPr>
          <w:p w:rsidR="004E37A9" w:rsidRDefault="004E37A9" w:rsidP="009C7208"/>
        </w:tc>
      </w:tr>
      <w:tr w:rsidR="006B451E" w:rsidTr="004E37A9">
        <w:tc>
          <w:tcPr>
            <w:tcW w:w="11054" w:type="dxa"/>
            <w:gridSpan w:val="10"/>
          </w:tcPr>
          <w:p w:rsidR="006B451E" w:rsidRDefault="006B451E" w:rsidP="009C7208"/>
        </w:tc>
      </w:tr>
      <w:tr w:rsidR="006B451E" w:rsidTr="004E37A9">
        <w:tc>
          <w:tcPr>
            <w:tcW w:w="11054" w:type="dxa"/>
            <w:gridSpan w:val="10"/>
          </w:tcPr>
          <w:p w:rsidR="006B451E" w:rsidRDefault="009F7BFF" w:rsidP="009C7208">
            <w:r w:rsidRPr="004E37A9">
              <w:rPr>
                <w:b/>
              </w:rPr>
              <w:t>How did you hear about us?</w:t>
            </w:r>
          </w:p>
        </w:tc>
      </w:tr>
      <w:tr w:rsidR="004E37A9" w:rsidTr="004E37A9">
        <w:tc>
          <w:tcPr>
            <w:tcW w:w="11054" w:type="dxa"/>
            <w:gridSpan w:val="10"/>
          </w:tcPr>
          <w:p w:rsidR="006B451E" w:rsidRPr="004E37A9" w:rsidRDefault="006B451E" w:rsidP="009C7208">
            <w:pPr>
              <w:rPr>
                <w:b/>
              </w:rPr>
            </w:pPr>
          </w:p>
        </w:tc>
      </w:tr>
      <w:tr w:rsidR="006B451E" w:rsidTr="004E37A9">
        <w:tc>
          <w:tcPr>
            <w:tcW w:w="11054" w:type="dxa"/>
            <w:gridSpan w:val="10"/>
          </w:tcPr>
          <w:p w:rsidR="006B451E" w:rsidRPr="004E37A9" w:rsidRDefault="006B451E" w:rsidP="009C7208">
            <w:pPr>
              <w:rPr>
                <w:b/>
              </w:rPr>
            </w:pPr>
          </w:p>
        </w:tc>
      </w:tr>
      <w:tr w:rsidR="004E37A9" w:rsidTr="004E37A9">
        <w:tc>
          <w:tcPr>
            <w:tcW w:w="11054" w:type="dxa"/>
            <w:gridSpan w:val="10"/>
          </w:tcPr>
          <w:p w:rsidR="004E37A9" w:rsidRPr="006B451E" w:rsidRDefault="004E37A9" w:rsidP="004E37A9">
            <w:pPr>
              <w:pStyle w:val="MSGENFONTSTYLENAMETEMPLATEROLEMSGENFONTSTYLENAMEBYROLETABLECAPTION0"/>
              <w:shd w:val="clear" w:color="auto" w:fill="auto"/>
              <w:rPr>
                <w:b/>
                <w:sz w:val="24"/>
                <w:szCs w:val="24"/>
              </w:rPr>
            </w:pPr>
            <w:r w:rsidRPr="006B451E">
              <w:rPr>
                <w:b/>
                <w:sz w:val="24"/>
                <w:szCs w:val="24"/>
              </w:rPr>
              <w:t>WHAT TIMES WOULD YOU BE AVAILABLE TO VOLUNTEER?</w:t>
            </w:r>
          </w:p>
        </w:tc>
      </w:tr>
      <w:tr w:rsidR="004E37A9" w:rsidTr="004E37A9">
        <w:tc>
          <w:tcPr>
            <w:tcW w:w="1381" w:type="dxa"/>
          </w:tcPr>
          <w:p w:rsidR="004E37A9" w:rsidRPr="006B451E" w:rsidRDefault="009F1F2A" w:rsidP="00E71685">
            <w:pPr>
              <w:rPr>
                <w:b/>
              </w:rPr>
            </w:pPr>
            <w:r>
              <w:rPr>
                <w:b/>
              </w:rPr>
              <w:t>Date:</w:t>
            </w:r>
          </w:p>
        </w:tc>
        <w:tc>
          <w:tcPr>
            <w:tcW w:w="1381" w:type="dxa"/>
          </w:tcPr>
          <w:p w:rsidR="004E37A9" w:rsidRPr="006B451E" w:rsidRDefault="004E37A9" w:rsidP="009C7208">
            <w:pPr>
              <w:rPr>
                <w:b/>
              </w:rPr>
            </w:pPr>
            <w:r w:rsidRPr="006B451E">
              <w:rPr>
                <w:b/>
              </w:rPr>
              <w:t>Monday</w:t>
            </w:r>
          </w:p>
        </w:tc>
        <w:tc>
          <w:tcPr>
            <w:tcW w:w="1382" w:type="dxa"/>
            <w:gridSpan w:val="2"/>
          </w:tcPr>
          <w:p w:rsidR="004E37A9" w:rsidRPr="006B451E" w:rsidRDefault="004E37A9" w:rsidP="009C7208">
            <w:pPr>
              <w:rPr>
                <w:b/>
              </w:rPr>
            </w:pPr>
            <w:r w:rsidRPr="006B451E">
              <w:rPr>
                <w:b/>
              </w:rPr>
              <w:t>Tuesday</w:t>
            </w:r>
          </w:p>
        </w:tc>
        <w:tc>
          <w:tcPr>
            <w:tcW w:w="1382" w:type="dxa"/>
          </w:tcPr>
          <w:p w:rsidR="004E37A9" w:rsidRPr="006B451E" w:rsidRDefault="004E37A9" w:rsidP="009C7208">
            <w:pPr>
              <w:rPr>
                <w:b/>
              </w:rPr>
            </w:pPr>
            <w:r w:rsidRPr="006B451E">
              <w:rPr>
                <w:b/>
              </w:rPr>
              <w:t>Wednesday</w:t>
            </w:r>
          </w:p>
        </w:tc>
        <w:tc>
          <w:tcPr>
            <w:tcW w:w="1382" w:type="dxa"/>
          </w:tcPr>
          <w:p w:rsidR="004E37A9" w:rsidRPr="006B451E" w:rsidRDefault="004E37A9" w:rsidP="009C7208">
            <w:pPr>
              <w:rPr>
                <w:b/>
              </w:rPr>
            </w:pPr>
            <w:r w:rsidRPr="006B451E">
              <w:rPr>
                <w:b/>
              </w:rPr>
              <w:t>Thursday</w:t>
            </w:r>
          </w:p>
        </w:tc>
        <w:tc>
          <w:tcPr>
            <w:tcW w:w="1382" w:type="dxa"/>
            <w:gridSpan w:val="2"/>
          </w:tcPr>
          <w:p w:rsidR="004E37A9" w:rsidRPr="006B451E" w:rsidRDefault="004E37A9" w:rsidP="009C7208">
            <w:pPr>
              <w:rPr>
                <w:b/>
              </w:rPr>
            </w:pPr>
            <w:r w:rsidRPr="006B451E">
              <w:rPr>
                <w:b/>
              </w:rPr>
              <w:t>Friday</w:t>
            </w:r>
          </w:p>
        </w:tc>
        <w:tc>
          <w:tcPr>
            <w:tcW w:w="1382" w:type="dxa"/>
          </w:tcPr>
          <w:p w:rsidR="004E37A9" w:rsidRPr="006B451E" w:rsidRDefault="004E37A9" w:rsidP="009C7208">
            <w:pPr>
              <w:rPr>
                <w:b/>
              </w:rPr>
            </w:pPr>
            <w:r w:rsidRPr="006B451E">
              <w:rPr>
                <w:b/>
              </w:rPr>
              <w:t>Saturday</w:t>
            </w:r>
          </w:p>
        </w:tc>
        <w:tc>
          <w:tcPr>
            <w:tcW w:w="1382" w:type="dxa"/>
          </w:tcPr>
          <w:p w:rsidR="004E37A9" w:rsidRPr="006B451E" w:rsidRDefault="004E37A9" w:rsidP="00E71685">
            <w:pPr>
              <w:rPr>
                <w:b/>
              </w:rPr>
            </w:pPr>
            <w:r w:rsidRPr="006B451E">
              <w:rPr>
                <w:b/>
              </w:rPr>
              <w:t>Sunday</w:t>
            </w:r>
          </w:p>
        </w:tc>
      </w:tr>
      <w:tr w:rsidR="004E37A9" w:rsidTr="004E37A9">
        <w:tc>
          <w:tcPr>
            <w:tcW w:w="1381" w:type="dxa"/>
          </w:tcPr>
          <w:p w:rsidR="004E37A9" w:rsidRPr="006B451E" w:rsidRDefault="004E37A9" w:rsidP="003F2572">
            <w:pPr>
              <w:rPr>
                <w:b/>
              </w:rPr>
            </w:pPr>
            <w:r w:rsidRPr="006B451E">
              <w:rPr>
                <w:b/>
              </w:rPr>
              <w:t>Morning</w:t>
            </w:r>
          </w:p>
        </w:tc>
        <w:tc>
          <w:tcPr>
            <w:tcW w:w="1381" w:type="dxa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  <w:gridSpan w:val="2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  <w:gridSpan w:val="2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</w:tcPr>
          <w:p w:rsidR="004E37A9" w:rsidRPr="006B451E" w:rsidRDefault="004E37A9" w:rsidP="00E71685">
            <w:pPr>
              <w:rPr>
                <w:b/>
              </w:rPr>
            </w:pPr>
          </w:p>
        </w:tc>
      </w:tr>
      <w:tr w:rsidR="004E37A9" w:rsidTr="004E37A9">
        <w:tc>
          <w:tcPr>
            <w:tcW w:w="1381" w:type="dxa"/>
          </w:tcPr>
          <w:p w:rsidR="004E37A9" w:rsidRPr="006B451E" w:rsidRDefault="004E37A9" w:rsidP="00E71685">
            <w:pPr>
              <w:rPr>
                <w:b/>
              </w:rPr>
            </w:pPr>
            <w:r w:rsidRPr="006B451E">
              <w:rPr>
                <w:b/>
              </w:rPr>
              <w:t>Afternoon</w:t>
            </w:r>
          </w:p>
        </w:tc>
        <w:tc>
          <w:tcPr>
            <w:tcW w:w="1381" w:type="dxa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  <w:gridSpan w:val="2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  <w:gridSpan w:val="2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</w:tcPr>
          <w:p w:rsidR="004E37A9" w:rsidRPr="006B451E" w:rsidRDefault="004E37A9" w:rsidP="00E71685">
            <w:pPr>
              <w:rPr>
                <w:b/>
              </w:rPr>
            </w:pPr>
          </w:p>
        </w:tc>
      </w:tr>
      <w:tr w:rsidR="004E37A9" w:rsidTr="006B451E">
        <w:trPr>
          <w:trHeight w:val="350"/>
        </w:trPr>
        <w:tc>
          <w:tcPr>
            <w:tcW w:w="1381" w:type="dxa"/>
          </w:tcPr>
          <w:p w:rsidR="004E37A9" w:rsidRPr="006B451E" w:rsidRDefault="004E37A9" w:rsidP="00E71685">
            <w:pPr>
              <w:rPr>
                <w:b/>
              </w:rPr>
            </w:pPr>
            <w:r w:rsidRPr="006B451E">
              <w:rPr>
                <w:b/>
              </w:rPr>
              <w:t>Evening</w:t>
            </w:r>
          </w:p>
        </w:tc>
        <w:tc>
          <w:tcPr>
            <w:tcW w:w="1381" w:type="dxa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  <w:gridSpan w:val="2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  <w:gridSpan w:val="2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</w:tcPr>
          <w:p w:rsidR="004E37A9" w:rsidRPr="006B451E" w:rsidRDefault="004E37A9" w:rsidP="00E71685">
            <w:pPr>
              <w:rPr>
                <w:b/>
              </w:rPr>
            </w:pPr>
          </w:p>
        </w:tc>
        <w:tc>
          <w:tcPr>
            <w:tcW w:w="1382" w:type="dxa"/>
          </w:tcPr>
          <w:p w:rsidR="004E37A9" w:rsidRPr="006B451E" w:rsidRDefault="004E37A9" w:rsidP="00E71685">
            <w:pPr>
              <w:rPr>
                <w:b/>
              </w:rPr>
            </w:pPr>
          </w:p>
        </w:tc>
      </w:tr>
      <w:tr w:rsidR="004E37A9" w:rsidTr="009C7208">
        <w:tc>
          <w:tcPr>
            <w:tcW w:w="11054" w:type="dxa"/>
            <w:gridSpan w:val="10"/>
          </w:tcPr>
          <w:p w:rsidR="004E37A9" w:rsidRPr="006B451E" w:rsidRDefault="004E37A9" w:rsidP="009C7208">
            <w:pPr>
              <w:rPr>
                <w:b/>
              </w:rPr>
            </w:pPr>
            <w:r w:rsidRPr="006B451E">
              <w:rPr>
                <w:b/>
              </w:rPr>
              <w:t>Volunteer Signature:</w:t>
            </w:r>
          </w:p>
        </w:tc>
      </w:tr>
      <w:tr w:rsidR="004E37A9" w:rsidTr="009C7208">
        <w:tc>
          <w:tcPr>
            <w:tcW w:w="11054" w:type="dxa"/>
            <w:gridSpan w:val="10"/>
          </w:tcPr>
          <w:p w:rsidR="004E37A9" w:rsidRPr="006B451E" w:rsidRDefault="009F1F2A" w:rsidP="003F2572">
            <w:pPr>
              <w:rPr>
                <w:b/>
              </w:rPr>
            </w:pPr>
            <w:r>
              <w:rPr>
                <w:b/>
              </w:rPr>
              <w:t xml:space="preserve">Return Volunteer Application Form By Attaching form </w:t>
            </w:r>
            <w:r w:rsidR="003F2572">
              <w:rPr>
                <w:b/>
              </w:rPr>
              <w:t>to</w:t>
            </w:r>
            <w:r>
              <w:rPr>
                <w:b/>
              </w:rPr>
              <w:t xml:space="preserve"> this email address </w:t>
            </w:r>
            <w:hyperlink r:id="rId8" w:history="1">
              <w:r w:rsidRPr="001F3FF0">
                <w:rPr>
                  <w:rStyle w:val="Hyperlink"/>
                  <w:b/>
                </w:rPr>
                <w:t xml:space="preserve">info@questionsgod.com. </w:t>
              </w:r>
            </w:hyperlink>
            <w:r>
              <w:rPr>
                <w:b/>
              </w:rPr>
              <w:t xml:space="preserve"> </w:t>
            </w:r>
          </w:p>
        </w:tc>
      </w:tr>
    </w:tbl>
    <w:p w:rsidR="00E852C5" w:rsidRPr="00B53D26" w:rsidRDefault="00E852C5" w:rsidP="00E71685">
      <w:pPr>
        <w:rPr>
          <w:b/>
        </w:rPr>
      </w:pPr>
    </w:p>
    <w:p w:rsidR="00E852C5" w:rsidRDefault="00E852C5">
      <w:pPr>
        <w:framePr w:h="887" w:wrap="notBeside" w:vAnchor="text" w:hAnchor="text" w:y="1"/>
        <w:rPr>
          <w:sz w:val="2"/>
          <w:szCs w:val="2"/>
        </w:rPr>
      </w:pPr>
    </w:p>
    <w:p w:rsidR="00E852C5" w:rsidRPr="003F2572" w:rsidRDefault="009C7208" w:rsidP="00B364D4">
      <w:pPr>
        <w:pStyle w:val="ListParagraph"/>
        <w:jc w:val="center"/>
        <w:rPr>
          <w:b/>
        </w:rPr>
      </w:pPr>
      <w:r w:rsidRPr="003F2572">
        <w:rPr>
          <w:b/>
        </w:rPr>
        <w:t>QUALIFICATIONS FOR VOLUNTEERING</w:t>
      </w:r>
    </w:p>
    <w:p w:rsidR="00E852C5" w:rsidRPr="004E37A9" w:rsidRDefault="009C7208" w:rsidP="00B364D4">
      <w:pPr>
        <w:pStyle w:val="ListParagraph"/>
        <w:numPr>
          <w:ilvl w:val="0"/>
          <w:numId w:val="4"/>
        </w:numPr>
      </w:pPr>
      <w:r w:rsidRPr="004E37A9">
        <w:t>A believer in the Lord Jesus Christ as expressed by</w:t>
      </w:r>
      <w:r w:rsidR="004E37A9">
        <w:t xml:space="preserve"> your</w:t>
      </w:r>
      <w:r w:rsidRPr="004E37A9">
        <w:t xml:space="preserve"> personal testimony and Christian conduct.</w:t>
      </w:r>
    </w:p>
    <w:p w:rsidR="00E852C5" w:rsidRPr="004E37A9" w:rsidRDefault="009C7208" w:rsidP="00B364D4">
      <w:pPr>
        <w:pStyle w:val="ListParagraph"/>
        <w:numPr>
          <w:ilvl w:val="0"/>
          <w:numId w:val="4"/>
        </w:numPr>
      </w:pPr>
      <w:r w:rsidRPr="004E37A9">
        <w:t>A member in good standing and a</w:t>
      </w:r>
      <w:r w:rsidR="00560977">
        <w:t>ctively participating</w:t>
      </w:r>
      <w:r w:rsidRPr="004E37A9">
        <w:t xml:space="preserve"> in a </w:t>
      </w:r>
      <w:r w:rsidR="00560977">
        <w:t>Gospel-preaching</w:t>
      </w:r>
      <w:r w:rsidRPr="004E37A9">
        <w:t xml:space="preserve"> church.</w:t>
      </w:r>
    </w:p>
    <w:p w:rsidR="00E852C5" w:rsidRPr="004E37A9" w:rsidRDefault="009C7208" w:rsidP="00B364D4">
      <w:pPr>
        <w:pStyle w:val="ListParagraph"/>
        <w:numPr>
          <w:ilvl w:val="0"/>
          <w:numId w:val="4"/>
        </w:numPr>
      </w:pPr>
      <w:r w:rsidRPr="004E37A9">
        <w:t>An ability to communicate one's faith in Jesus Christ.</w:t>
      </w:r>
    </w:p>
    <w:p w:rsidR="00E852C5" w:rsidRPr="004E37A9" w:rsidRDefault="009C7208" w:rsidP="00B364D4">
      <w:pPr>
        <w:pStyle w:val="ListParagraph"/>
        <w:numPr>
          <w:ilvl w:val="0"/>
          <w:numId w:val="4"/>
        </w:numPr>
      </w:pPr>
      <w:r w:rsidRPr="004E37A9">
        <w:t>A genuine concern for the salvation of sou</w:t>
      </w:r>
      <w:r w:rsidR="004E37A9">
        <w:t>ls and their spiritual welfare.</w:t>
      </w:r>
    </w:p>
    <w:p w:rsidR="00E852C5" w:rsidRPr="004E37A9" w:rsidRDefault="009C7208" w:rsidP="00B364D4">
      <w:pPr>
        <w:pStyle w:val="ListParagraph"/>
        <w:numPr>
          <w:ilvl w:val="0"/>
          <w:numId w:val="4"/>
        </w:numPr>
      </w:pPr>
      <w:r w:rsidRPr="004E37A9">
        <w:t>Agreement with the Doc</w:t>
      </w:r>
      <w:r w:rsidR="00E71685" w:rsidRPr="004E37A9">
        <w:t xml:space="preserve">trinal Statement of Faith of Questions God. Com </w:t>
      </w:r>
    </w:p>
    <w:p w:rsidR="00E852C5" w:rsidRPr="004E37A9" w:rsidRDefault="00012DC1" w:rsidP="00B364D4">
      <w:pPr>
        <w:pStyle w:val="ListParagraph"/>
        <w:numPr>
          <w:ilvl w:val="0"/>
          <w:numId w:val="4"/>
        </w:numPr>
      </w:pPr>
      <w:r>
        <w:t>An a</w:t>
      </w:r>
      <w:r w:rsidR="009C7208" w:rsidRPr="004E37A9">
        <w:t>bstainer from alcohol and the illegal use of drugs.</w:t>
      </w:r>
    </w:p>
    <w:p w:rsidR="0013600C" w:rsidRPr="004E37A9" w:rsidRDefault="009C7208" w:rsidP="004E37A9">
      <w:pPr>
        <w:pStyle w:val="ListParagraph"/>
        <w:numPr>
          <w:ilvl w:val="0"/>
          <w:numId w:val="4"/>
        </w:numPr>
      </w:pPr>
      <w:r w:rsidRPr="004E37A9">
        <w:t>A lifestyle</w:t>
      </w:r>
      <w:r w:rsidR="00E71685" w:rsidRPr="004E37A9">
        <w:t xml:space="preserve"> is</w:t>
      </w:r>
      <w:r w:rsidRPr="004E37A9">
        <w:t xml:space="preserve"> free of sexual sin.</w:t>
      </w:r>
    </w:p>
    <w:p w:rsidR="004E37A9" w:rsidRDefault="004E37A9" w:rsidP="004E37A9"/>
    <w:p w:rsidR="00E852C5" w:rsidRPr="00B364D4" w:rsidRDefault="009C7208" w:rsidP="00B364D4">
      <w:pPr>
        <w:jc w:val="center"/>
        <w:rPr>
          <w:b/>
        </w:rPr>
      </w:pPr>
      <w:r w:rsidRPr="00B364D4">
        <w:rPr>
          <w:b/>
        </w:rPr>
        <w:t>ACCEPTANCE AND APPOINTMENT AS A VOLUNTEER</w:t>
      </w:r>
    </w:p>
    <w:p w:rsidR="00E852C5" w:rsidRPr="004E37A9" w:rsidRDefault="004E37A9" w:rsidP="004E37A9">
      <w:r>
        <w:br/>
      </w:r>
      <w:r w:rsidR="009C7208" w:rsidRPr="004E37A9">
        <w:t>No o</w:t>
      </w:r>
      <w:r>
        <w:t xml:space="preserve">ne may begin volunteering without the </w:t>
      </w:r>
      <w:r w:rsidR="009C7208" w:rsidRPr="004E37A9">
        <w:t xml:space="preserve">Applicants </w:t>
      </w:r>
      <w:r>
        <w:t>filling out</w:t>
      </w:r>
      <w:r w:rsidR="009C7208" w:rsidRPr="004E37A9">
        <w:t xml:space="preserve"> an application</w:t>
      </w:r>
      <w:r w:rsidR="00B364D4">
        <w:t>.</w:t>
      </w:r>
    </w:p>
    <w:p w:rsidR="004E37A9" w:rsidRDefault="004E37A9" w:rsidP="004E37A9"/>
    <w:p w:rsidR="00E852C5" w:rsidRPr="004E37A9" w:rsidRDefault="009C7208" w:rsidP="004E37A9">
      <w:r w:rsidRPr="004E37A9">
        <w:t xml:space="preserve">While </w:t>
      </w:r>
      <w:r w:rsidR="004E37A9">
        <w:t>Questions God. Com</w:t>
      </w:r>
      <w:r w:rsidRPr="004E37A9">
        <w:t xml:space="preserve"> recognizes the value of volunteers and its dependence on them and is under no obligation to accept any or all volunteer applicants. Acceptance is at the sole discretion of </w:t>
      </w:r>
      <w:r w:rsidR="004E37A9">
        <w:t>Questions God.</w:t>
      </w:r>
    </w:p>
    <w:p w:rsidR="00E852C5" w:rsidRPr="004E37A9" w:rsidRDefault="00E852C5" w:rsidP="004E37A9"/>
    <w:p w:rsidR="004E37A9" w:rsidRPr="004E37A9" w:rsidRDefault="004E37A9" w:rsidP="004E37A9">
      <w:pPr>
        <w:jc w:val="center"/>
        <w:rPr>
          <w:b/>
        </w:rPr>
      </w:pPr>
      <w:r w:rsidRPr="004E37A9">
        <w:rPr>
          <w:b/>
        </w:rPr>
        <w:t>STATEMENT OF FAITH</w:t>
      </w:r>
    </w:p>
    <w:p w:rsidR="004E37A9" w:rsidRDefault="004E37A9" w:rsidP="004E37A9">
      <w:r w:rsidRPr="004E37A9">
        <w:t xml:space="preserve">A. We believe the Bible to be the Divinely Inspired and only Infallible and Inerrant Word of God (2 Tim 3:16-17). </w:t>
      </w:r>
    </w:p>
    <w:p w:rsidR="004E37A9" w:rsidRDefault="004E37A9" w:rsidP="004E37A9"/>
    <w:p w:rsidR="004E37A9" w:rsidRDefault="004E37A9" w:rsidP="004E37A9">
      <w:r w:rsidRPr="004E37A9">
        <w:t>B. We believe in the Trinity of the Deity, Father, Son</w:t>
      </w:r>
      <w:r w:rsidR="00B364D4">
        <w:t>,</w:t>
      </w:r>
      <w:r w:rsidRPr="004E37A9">
        <w:t xml:space="preserve"> and Holy Spirit, equal and coexistent from all Eternity, yet inscrutably one (1 John 5:7). We believe in the virgin birth of our Lord Jesus Christ (Matt</w:t>
      </w:r>
      <w:r w:rsidR="00B364D4">
        <w:t>hew</w:t>
      </w:r>
      <w:r w:rsidRPr="004E37A9">
        <w:t xml:space="preserve"> 1:23)</w:t>
      </w:r>
      <w:r w:rsidR="00B364D4">
        <w:t>,</w:t>
      </w:r>
      <w:r w:rsidRPr="004E37A9">
        <w:t xml:space="preserve"> His Eternal Deity (1 John 1:1)</w:t>
      </w:r>
      <w:r w:rsidR="00B364D4">
        <w:t>,</w:t>
      </w:r>
      <w:r w:rsidRPr="004E37A9">
        <w:t xml:space="preserve"> and His perfect Humanity. We accept literally His miracles, His death upon the cross as the on</w:t>
      </w:r>
      <w:r w:rsidR="00B364D4">
        <w:t>ly atonement for sinners (1 Peter</w:t>
      </w:r>
      <w:r w:rsidRPr="004E37A9">
        <w:t xml:space="preserve"> 1:19)</w:t>
      </w:r>
      <w:r w:rsidR="00B364D4">
        <w:t>,</w:t>
      </w:r>
      <w:r w:rsidRPr="004E37A9">
        <w:t xml:space="preserve"> His glorious bodily </w:t>
      </w:r>
      <w:r w:rsidR="00B364D4">
        <w:t>R</w:t>
      </w:r>
      <w:r w:rsidRPr="004E37A9">
        <w:t>esurrection and His ascension to the right hand of the Majesty on High (Rev</w:t>
      </w:r>
      <w:r w:rsidR="00B364D4">
        <w:t>elation</w:t>
      </w:r>
      <w:r w:rsidRPr="004E37A9">
        <w:t>. 1:18) and His promise to return in the air for His people and to establish His glorious Kingdom in righteousness (Heb</w:t>
      </w:r>
      <w:r w:rsidR="00B364D4">
        <w:t>rews</w:t>
      </w:r>
      <w:r w:rsidRPr="004E37A9">
        <w:t xml:space="preserve"> 10:37)</w:t>
      </w:r>
    </w:p>
    <w:p w:rsidR="004E37A9" w:rsidRDefault="004E37A9" w:rsidP="004E37A9"/>
    <w:p w:rsidR="004E37A9" w:rsidRDefault="004E37A9" w:rsidP="004E37A9">
      <w:r w:rsidRPr="004E37A9">
        <w:t xml:space="preserve"> C. We believe man to be lost in his natural condition, at enmity with God</w:t>
      </w:r>
      <w:r w:rsidR="00B364D4">
        <w:t>,</w:t>
      </w:r>
      <w:r w:rsidRPr="004E37A9">
        <w:t xml:space="preserve"> and to die without Christ is to perish forever (John 8:24). We believe salvation to be through faith in Christ alone (Eph</w:t>
      </w:r>
      <w:r w:rsidR="00B364D4">
        <w:t>esians</w:t>
      </w:r>
      <w:r w:rsidRPr="004E37A9">
        <w:t xml:space="preserve">. 2:8; 3:5). We believe in the </w:t>
      </w:r>
      <w:r w:rsidR="00B364D4">
        <w:t>R</w:t>
      </w:r>
      <w:r w:rsidRPr="004E37A9">
        <w:t>esurrection of the saved to Life Eternal and of the lost to Eternal Damnation (Matt</w:t>
      </w:r>
      <w:r w:rsidR="00B364D4">
        <w:t>hew</w:t>
      </w:r>
      <w:r w:rsidRPr="004E37A9">
        <w:t xml:space="preserve">. 25:46) </w:t>
      </w:r>
    </w:p>
    <w:p w:rsidR="004E37A9" w:rsidRDefault="004E37A9" w:rsidP="004E37A9"/>
    <w:p w:rsidR="004E37A9" w:rsidRDefault="004E37A9" w:rsidP="004E37A9">
      <w:r w:rsidRPr="004E37A9">
        <w:t>D. We believe as an evangelical organization, we can work harmoniously with all those who hold the above fundamentals of the faith</w:t>
      </w:r>
      <w:r w:rsidR="00B364D4">
        <w:t>.</w:t>
      </w:r>
      <w:r w:rsidRPr="004E37A9">
        <w:t xml:space="preserve"> </w:t>
      </w:r>
      <w:r w:rsidR="00B364D4">
        <w:t>A</w:t>
      </w:r>
      <w:r w:rsidRPr="004E37A9">
        <w:t>nd will not seek to promote personal or denominational distinctions</w:t>
      </w:r>
      <w:r w:rsidR="00B364D4">
        <w:t>,</w:t>
      </w:r>
      <w:r w:rsidRPr="004E37A9">
        <w:t xml:space="preserve"> which would be divisive to </w:t>
      </w:r>
      <w:r w:rsidR="00B364D4">
        <w:t>the unity of the Body of Christ.</w:t>
      </w:r>
    </w:p>
    <w:p w:rsidR="004E37A9" w:rsidRDefault="004E37A9" w:rsidP="004E37A9"/>
    <w:p w:rsidR="00B364D4" w:rsidRDefault="00B364D4" w:rsidP="00B364D4">
      <w:pPr>
        <w:jc w:val="center"/>
      </w:pPr>
      <w:r>
        <w:rPr>
          <w:b/>
        </w:rPr>
        <w:br/>
      </w:r>
      <w:r w:rsidR="004E37A9" w:rsidRPr="00B364D4">
        <w:rPr>
          <w:b/>
        </w:rPr>
        <w:t>I AM IN FULL AGREEMENT WITH THIS STATEMENT OF FAITH. SIGNED</w:t>
      </w:r>
    </w:p>
    <w:p w:rsidR="00B364D4" w:rsidRDefault="00B364D4" w:rsidP="00B364D4">
      <w:r>
        <w:br/>
      </w:r>
      <w:r w:rsidR="004E37A9" w:rsidRPr="004E37A9">
        <w:t xml:space="preserve">I AGREE TO </w:t>
      </w:r>
      <w:r>
        <w:t xml:space="preserve">THE BEST OF MY KNOWLEDGE TO </w:t>
      </w:r>
      <w:r w:rsidR="004E37A9" w:rsidRPr="004E37A9">
        <w:t>ABIDE BY THE INFORMATION PROVIDED IN THIS APPLICATION FORM</w:t>
      </w:r>
      <w:r>
        <w:t>.</w:t>
      </w:r>
      <w:r w:rsidR="004E37A9" w:rsidRPr="004E37A9">
        <w:t xml:space="preserve"> </w:t>
      </w:r>
      <w:r>
        <w:br/>
      </w:r>
      <w:r>
        <w:br/>
      </w:r>
      <w:r w:rsidR="004E37A9" w:rsidRPr="004E37A9">
        <w:t>SIGNED</w:t>
      </w:r>
      <w:r>
        <w:t>:</w:t>
      </w:r>
    </w:p>
    <w:p w:rsidR="00B364D4" w:rsidRDefault="00B364D4" w:rsidP="00B364D4"/>
    <w:p w:rsidR="00B364D4" w:rsidRDefault="00B364D4" w:rsidP="00B364D4">
      <w:r w:rsidRPr="004E37A9">
        <w:t>DATED</w:t>
      </w:r>
      <w:r>
        <w:t>:</w:t>
      </w:r>
    </w:p>
    <w:p w:rsidR="009F1F2A" w:rsidRDefault="00B364D4" w:rsidP="00B364D4">
      <w:pPr>
        <w:rPr>
          <w:b/>
        </w:rPr>
      </w:pPr>
      <w:r>
        <w:br/>
      </w:r>
      <w:r w:rsidR="009F1F2A">
        <w:rPr>
          <w:b/>
        </w:rPr>
        <w:t xml:space="preserve">Return the Volunteer Application Form By Attaching The Form To Email at  </w:t>
      </w:r>
      <w:hyperlink r:id="rId9" w:history="1">
        <w:r w:rsidR="009F1F2A" w:rsidRPr="001F3FF0">
          <w:rPr>
            <w:rStyle w:val="Hyperlink"/>
            <w:b/>
          </w:rPr>
          <w:t xml:space="preserve">info@questionsgod.com. </w:t>
        </w:r>
      </w:hyperlink>
    </w:p>
    <w:p w:rsidR="00E852C5" w:rsidRPr="004E37A9" w:rsidRDefault="009F1F2A" w:rsidP="00B364D4">
      <w:r>
        <w:br/>
      </w:r>
      <w:r w:rsidR="00B364D4">
        <w:br/>
      </w:r>
      <w:r w:rsidR="004E37A9" w:rsidRPr="004E37A9">
        <w:t xml:space="preserve">COMMENTS (FOR OFFICE USE ONLY) </w:t>
      </w:r>
    </w:p>
    <w:sectPr w:rsidR="00E852C5" w:rsidRPr="004E37A9" w:rsidSect="00B364D4">
      <w:type w:val="continuous"/>
      <w:pgSz w:w="12240" w:h="15840"/>
      <w:pgMar w:top="279" w:right="721" w:bottom="102" w:left="681" w:header="0" w:footer="3" w:gutter="0"/>
      <w:cols w:space="720"/>
      <w:noEndnote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0799D" w:rsidRDefault="0020799D" w:rsidP="00E852C5">
      <w:r>
        <w:separator/>
      </w:r>
    </w:p>
  </w:endnote>
  <w:endnote w:type="continuationSeparator" w:id="0">
    <w:p w:rsidR="0020799D" w:rsidRDefault="0020799D" w:rsidP="00E852C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0799D" w:rsidRDefault="0020799D"/>
  </w:footnote>
  <w:footnote w:type="continuationSeparator" w:id="0">
    <w:p w:rsidR="0020799D" w:rsidRDefault="0020799D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0833C3"/>
    <w:multiLevelType w:val="hybridMultilevel"/>
    <w:tmpl w:val="1424E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8153230"/>
    <w:multiLevelType w:val="hybridMultilevel"/>
    <w:tmpl w:val="0CC8A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9285849"/>
    <w:multiLevelType w:val="multilevel"/>
    <w:tmpl w:val="48E6F68E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AE02471"/>
    <w:multiLevelType w:val="multilevel"/>
    <w:tmpl w:val="63B44A0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drawingGridHorizontalSpacing w:val="181"/>
  <w:drawingGridVerticalSpacing w:val="181"/>
  <w:characterSpacingControl w:val="compressPunctuation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doNotExpandShiftReturn/>
  </w:compat>
  <w:docVars>
    <w:docVar w:name="__Grammarly_42____i" w:val="H4sIAAAAAAAEAKtWckksSQxILCpxzi/NK1GyMqwFAAEhoTITAAAA"/>
    <w:docVar w:name="__Grammarly_42___1" w:val="H4sIAAAAAAAEAKtWcslP9kxRslIyNDYytzQyMrA0MzMxNTAzNzBU0lEKTi0uzszPAykwqwUApr57BiwAAAA="/>
  </w:docVars>
  <w:rsids>
    <w:rsidRoot w:val="00E852C5"/>
    <w:rsid w:val="00012DC1"/>
    <w:rsid w:val="0004471C"/>
    <w:rsid w:val="00102EFD"/>
    <w:rsid w:val="0010590E"/>
    <w:rsid w:val="0013600C"/>
    <w:rsid w:val="00167780"/>
    <w:rsid w:val="001B4C5D"/>
    <w:rsid w:val="001E17EE"/>
    <w:rsid w:val="0020799D"/>
    <w:rsid w:val="002803B7"/>
    <w:rsid w:val="003D63CF"/>
    <w:rsid w:val="003F2572"/>
    <w:rsid w:val="004E37A9"/>
    <w:rsid w:val="0052740D"/>
    <w:rsid w:val="005554DB"/>
    <w:rsid w:val="00560977"/>
    <w:rsid w:val="005B2B5D"/>
    <w:rsid w:val="005C7D3D"/>
    <w:rsid w:val="006469C1"/>
    <w:rsid w:val="006B451E"/>
    <w:rsid w:val="009127D2"/>
    <w:rsid w:val="00922AEE"/>
    <w:rsid w:val="009C7208"/>
    <w:rsid w:val="009F1F2A"/>
    <w:rsid w:val="009F7BFF"/>
    <w:rsid w:val="00B364D4"/>
    <w:rsid w:val="00B53D26"/>
    <w:rsid w:val="00B85E4E"/>
    <w:rsid w:val="00C428DE"/>
    <w:rsid w:val="00CB3F4D"/>
    <w:rsid w:val="00CF2536"/>
    <w:rsid w:val="00E71685"/>
    <w:rsid w:val="00E852C5"/>
    <w:rsid w:val="00FF323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E852C5"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NUMBERMSGENFONTSTYLENAMEBYROLEPICTURECAPTION2Exact">
    <w:name w:val="MSG_EN_FONT_STYLE_NAME_TEMPLATE_ROLE_NUMBER MSG_EN_FONT_STYLE_NAME_BY_ROLE_PICTURE_CAPTION 2 Exact"/>
    <w:basedOn w:val="DefaultParagraphFont"/>
    <w:link w:val="MSGENFONTSTYLENAMETEMPLATEROLENUMBERMSGENFONTSTYLENAMEBYROLEPICTURECAPTION2"/>
    <w:rsid w:val="00E852C5"/>
    <w:rPr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MSGENFONTSTYLENAMETEMPLATEROLEMSGENFONTSTYLENAMEBYROLEPICTURECAPTIONExact">
    <w:name w:val="MSG_EN_FONT_STYLE_NAME_TEMPLATE_ROLE MSG_EN_FONT_STYLE_NAME_BY_ROLE_PICTURE_CAPTION Exact"/>
    <w:basedOn w:val="DefaultParagraphFont"/>
    <w:link w:val="MSGENFONTSTYLENAMETEMPLATEROLEMSGENFONTSTYLENAMEBYROLEPICTURECAPTION"/>
    <w:rsid w:val="00E852C5"/>
    <w:rPr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MSGENFONTSTYLENAMETEMPLATEROLENUMBERMSGENFONTSTYLENAMEBYROLETEXT3Exact">
    <w:name w:val="MSG_EN_FONT_STYLE_NAME_TEMPLATE_ROLE_NUMBER MSG_EN_FONT_STYLE_NAME_BY_ROLE_TEXT 3 Exact"/>
    <w:basedOn w:val="DefaultParagraphFont"/>
    <w:rsid w:val="00E852C5"/>
    <w:rPr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MSGENFONTSTYLENAMETEMPLATEROLENUMBERMSGENFONTSTYLENAMEBYROLETEXT2Exact">
    <w:name w:val="MSG_EN_FONT_STYLE_NAME_TEMPLATE_ROLE_NUMBER MSG_EN_FONT_STYLE_NAME_BY_ROLE_TEXT 2 Exact"/>
    <w:basedOn w:val="DefaultParagraphFont"/>
    <w:rsid w:val="00E852C5"/>
    <w:rPr>
      <w:b w:val="0"/>
      <w:bCs w:val="0"/>
      <w:i w:val="0"/>
      <w:iCs w:val="0"/>
      <w:smallCaps w:val="0"/>
      <w:strike w:val="0"/>
      <w:u w:val="none"/>
    </w:rPr>
  </w:style>
  <w:style w:type="character" w:customStyle="1" w:styleId="MSGENFONTSTYLENAMETEMPLATEROLENUMBERMSGENFONTSTYLENAMEBYROLETEXT3">
    <w:name w:val="MSG_EN_FONT_STYLE_NAME_TEMPLATE_ROLE_NUMBER MSG_EN_FONT_STYLE_NAME_BY_ROLE_TEXT 3_"/>
    <w:basedOn w:val="DefaultParagraphFont"/>
    <w:link w:val="MSGENFONTSTYLENAMETEMPLATEROLENUMBERMSGENFONTSTYLENAMEBYROLETEXT30"/>
    <w:rsid w:val="00E852C5"/>
    <w:rPr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MSGENFONTSTYLENAMETEMPLATEROLEMSGENFONTSTYLENAMEBYROLETABLECAPTION">
    <w:name w:val="MSG_EN_FONT_STYLE_NAME_TEMPLATE_ROLE MSG_EN_FONT_STYLE_NAME_BY_ROLE_TABLE_CAPTION_"/>
    <w:basedOn w:val="DefaultParagraphFont"/>
    <w:link w:val="MSGENFONTSTYLENAMETEMPLATEROLEMSGENFONTSTYLENAMEBYROLETABLECAPTION0"/>
    <w:rsid w:val="00E852C5"/>
    <w:rPr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MSGENFONTSTYLENAMETEMPLATEROLENUMBERMSGENFONTSTYLENAMEBYROLETEXT2">
    <w:name w:val="MSG_EN_FONT_STYLE_NAME_TEMPLATE_ROLE_NUMBER MSG_EN_FONT_STYLE_NAME_BY_ROLE_TEXT 2_"/>
    <w:basedOn w:val="DefaultParagraphFont"/>
    <w:link w:val="MSGENFONTSTYLENAMETEMPLATEROLENUMBERMSGENFONTSTYLENAMEBYROLETEXT20"/>
    <w:rsid w:val="00E852C5"/>
    <w:rPr>
      <w:b w:val="0"/>
      <w:bCs w:val="0"/>
      <w:i w:val="0"/>
      <w:iCs w:val="0"/>
      <w:smallCaps w:val="0"/>
      <w:strike w:val="0"/>
      <w:u w:val="none"/>
    </w:rPr>
  </w:style>
  <w:style w:type="character" w:customStyle="1" w:styleId="MSGENFONTSTYLENAMETEMPLATEROLENUMBERMSGENFONTSTYLENAMEBYROLETEXT21">
    <w:name w:val="MSG_EN_FONT_STYLE_NAME_TEMPLATE_ROLE_NUMBER MSG_EN_FONT_STYLE_NAME_BY_ROLE_TEXT 2"/>
    <w:basedOn w:val="MSGENFONTSTYLENAMETEMPLATEROLENUMBERMSGENFONTSTYLENAMEBYROLETEXT2"/>
    <w:rsid w:val="00E852C5"/>
    <w:rPr>
      <w:rFonts w:ascii="Times New Roman" w:eastAsia="Times New Roman" w:hAnsi="Times New Roman" w:cs="Times New Roman"/>
      <w:color w:val="000000"/>
      <w:spacing w:val="0"/>
      <w:w w:val="100"/>
      <w:position w:val="0"/>
      <w:sz w:val="24"/>
      <w:szCs w:val="24"/>
      <w:lang w:val="en-US" w:eastAsia="en-US" w:bidi="en-US"/>
    </w:rPr>
  </w:style>
  <w:style w:type="character" w:customStyle="1" w:styleId="MSGENFONTSTYLENAMETEMPLATEROLENUMBERMSGENFONTSTYLENAMEBYROLETEXT2MSGENFONTSTYLEMODIFERSIZE10">
    <w:name w:val="MSG_EN_FONT_STYLE_NAME_TEMPLATE_ROLE_NUMBER MSG_EN_FONT_STYLE_NAME_BY_ROLE_TEXT 2 + MSG_EN_FONT_STYLE_MODIFER_SIZE 10"/>
    <w:basedOn w:val="MSGENFONTSTYLENAMETEMPLATEROLENUMBERMSGENFONTSTYLENAMEBYROLETEXT2"/>
    <w:rsid w:val="00E852C5"/>
    <w:rPr>
      <w:rFonts w:ascii="Times New Roman" w:eastAsia="Times New Roman" w:hAnsi="Times New Roman" w:cs="Times New Roman"/>
      <w:color w:val="000000"/>
      <w:spacing w:val="0"/>
      <w:w w:val="100"/>
      <w:position w:val="0"/>
      <w:sz w:val="20"/>
      <w:szCs w:val="20"/>
      <w:lang w:val="en-US" w:eastAsia="en-US" w:bidi="en-US"/>
    </w:rPr>
  </w:style>
  <w:style w:type="character" w:customStyle="1" w:styleId="MSGENFONTSTYLENAMETEMPLATEROLELEVELMSGENFONTSTYLENAMEBYROLEHEADING1">
    <w:name w:val="MSG_EN_FONT_STYLE_NAME_TEMPLATE_ROLE_LEVEL MSG_EN_FONT_STYLE_NAME_BY_ROLE_HEADING 1_"/>
    <w:basedOn w:val="DefaultParagraphFont"/>
    <w:link w:val="MSGENFONTSTYLENAMETEMPLATEROLELEVELMSGENFONTSTYLENAMEBYROLEHEADING10"/>
    <w:rsid w:val="00E852C5"/>
    <w:rPr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MSGENFONTSTYLENAMETEMPLATEROLENUMBERMSGENFONTSTYLENAMEBYROLETEXT4">
    <w:name w:val="MSG_EN_FONT_STYLE_NAME_TEMPLATE_ROLE_NUMBER MSG_EN_FONT_STYLE_NAME_BY_ROLE_TEXT 4_"/>
    <w:basedOn w:val="DefaultParagraphFont"/>
    <w:link w:val="MSGENFONTSTYLENAMETEMPLATEROLENUMBERMSGENFONTSTYLENAMEBYROLETEXT40"/>
    <w:rsid w:val="00E852C5"/>
    <w:rPr>
      <w:b/>
      <w:bCs/>
      <w:i w:val="0"/>
      <w:iCs w:val="0"/>
      <w:smallCaps w:val="0"/>
      <w:strike w:val="0"/>
      <w:u w:val="none"/>
    </w:rPr>
  </w:style>
  <w:style w:type="character" w:customStyle="1" w:styleId="MSGENFONTSTYLENAMETEMPLATEROLENUMBERMSGENFONTSTYLENAMEBYROLETEXT41">
    <w:name w:val="MSG_EN_FONT_STYLE_NAME_TEMPLATE_ROLE_NUMBER MSG_EN_FONT_STYLE_NAME_BY_ROLE_TEXT 4"/>
    <w:basedOn w:val="MSGENFONTSTYLENAMETEMPLATEROLENUMBERMSGENFONTSTYLENAMEBYROLETEXT4"/>
    <w:rsid w:val="00E852C5"/>
    <w:rPr>
      <w:rFonts w:ascii="Times New Roman" w:eastAsia="Times New Roman" w:hAnsi="Times New Roman" w:cs="Times New Roman"/>
      <w:color w:val="000000"/>
      <w:spacing w:val="0"/>
      <w:w w:val="100"/>
      <w:position w:val="0"/>
      <w:sz w:val="24"/>
      <w:szCs w:val="24"/>
      <w:u w:val="single"/>
      <w:lang w:val="en-US" w:eastAsia="en-US" w:bidi="en-US"/>
    </w:rPr>
  </w:style>
  <w:style w:type="character" w:customStyle="1" w:styleId="MSGENFONTSTYLENAMETEMPLATEROLENUMBERMSGENFONTSTYLENAMEBYROLETEXT2MSGENFONTSTYLEMODIFERSIZE100">
    <w:name w:val="MSG_EN_FONT_STYLE_NAME_TEMPLATE_ROLE_NUMBER MSG_EN_FONT_STYLE_NAME_BY_ROLE_TEXT 2 + MSG_EN_FONT_STYLE_MODIFER_SIZE 10"/>
    <w:basedOn w:val="MSGENFONTSTYLENAMETEMPLATEROLENUMBERMSGENFONTSTYLENAMEBYROLETEXT2"/>
    <w:rsid w:val="00E852C5"/>
    <w:rPr>
      <w:rFonts w:ascii="Times New Roman" w:eastAsia="Times New Roman" w:hAnsi="Times New Roman" w:cs="Times New Roman"/>
      <w:color w:val="000000"/>
      <w:spacing w:val="0"/>
      <w:w w:val="100"/>
      <w:position w:val="0"/>
      <w:sz w:val="20"/>
      <w:szCs w:val="20"/>
      <w:lang w:val="en-US" w:eastAsia="en-US" w:bidi="en-US"/>
    </w:rPr>
  </w:style>
  <w:style w:type="paragraph" w:customStyle="1" w:styleId="MSGENFONTSTYLENAMETEMPLATEROLENUMBERMSGENFONTSTYLENAMEBYROLEPICTURECAPTION2">
    <w:name w:val="MSG_EN_FONT_STYLE_NAME_TEMPLATE_ROLE_NUMBER MSG_EN_FONT_STYLE_NAME_BY_ROLE_PICTURE_CAPTION 2"/>
    <w:basedOn w:val="Normal"/>
    <w:link w:val="MSGENFONTSTYLENAMETEMPLATEROLENUMBERMSGENFONTSTYLENAMEBYROLEPICTURECAPTION2Exact"/>
    <w:rsid w:val="00E852C5"/>
    <w:pPr>
      <w:shd w:val="clear" w:color="auto" w:fill="FFFFFF"/>
      <w:spacing w:line="310" w:lineRule="exact"/>
      <w:jc w:val="center"/>
    </w:pPr>
    <w:rPr>
      <w:b/>
      <w:bCs/>
      <w:sz w:val="28"/>
      <w:szCs w:val="28"/>
    </w:rPr>
  </w:style>
  <w:style w:type="paragraph" w:customStyle="1" w:styleId="MSGENFONTSTYLENAMETEMPLATEROLEMSGENFONTSTYLENAMEBYROLEPICTURECAPTION">
    <w:name w:val="MSG_EN_FONT_STYLE_NAME_TEMPLATE_ROLE MSG_EN_FONT_STYLE_NAME_BY_ROLE_PICTURE_CAPTION"/>
    <w:basedOn w:val="Normal"/>
    <w:link w:val="MSGENFONTSTYLENAMETEMPLATEROLEMSGENFONTSTYLENAMEBYROLEPICTURECAPTIONExact"/>
    <w:rsid w:val="00E852C5"/>
    <w:pPr>
      <w:shd w:val="clear" w:color="auto" w:fill="FFFFFF"/>
      <w:spacing w:line="222" w:lineRule="exact"/>
    </w:pPr>
    <w:rPr>
      <w:sz w:val="20"/>
      <w:szCs w:val="20"/>
    </w:rPr>
  </w:style>
  <w:style w:type="paragraph" w:customStyle="1" w:styleId="MSGENFONTSTYLENAMETEMPLATEROLENUMBERMSGENFONTSTYLENAMEBYROLETEXT30">
    <w:name w:val="MSG_EN_FONT_STYLE_NAME_TEMPLATE_ROLE_NUMBER MSG_EN_FONT_STYLE_NAME_BY_ROLE_TEXT 3"/>
    <w:basedOn w:val="Normal"/>
    <w:link w:val="MSGENFONTSTYLENAMETEMPLATEROLENUMBERMSGENFONTSTYLENAMEBYROLETEXT3"/>
    <w:rsid w:val="00E852C5"/>
    <w:pPr>
      <w:shd w:val="clear" w:color="auto" w:fill="FFFFFF"/>
      <w:spacing w:line="222" w:lineRule="exact"/>
    </w:pPr>
    <w:rPr>
      <w:sz w:val="20"/>
      <w:szCs w:val="20"/>
    </w:rPr>
  </w:style>
  <w:style w:type="paragraph" w:customStyle="1" w:styleId="MSGENFONTSTYLENAMETEMPLATEROLENUMBERMSGENFONTSTYLENAMEBYROLETEXT20">
    <w:name w:val="MSG_EN_FONT_STYLE_NAME_TEMPLATE_ROLE_NUMBER MSG_EN_FONT_STYLE_NAME_BY_ROLE_TEXT 2"/>
    <w:basedOn w:val="Normal"/>
    <w:link w:val="MSGENFONTSTYLENAMETEMPLATEROLENUMBERMSGENFONTSTYLENAMEBYROLETEXT2"/>
    <w:rsid w:val="00E852C5"/>
    <w:pPr>
      <w:shd w:val="clear" w:color="auto" w:fill="FFFFFF"/>
      <w:spacing w:before="600" w:after="240" w:line="266" w:lineRule="exact"/>
      <w:ind w:hanging="400"/>
    </w:pPr>
  </w:style>
  <w:style w:type="paragraph" w:customStyle="1" w:styleId="MSGENFONTSTYLENAMETEMPLATEROLEMSGENFONTSTYLENAMEBYROLETABLECAPTION0">
    <w:name w:val="MSG_EN_FONT_STYLE_NAME_TEMPLATE_ROLE MSG_EN_FONT_STYLE_NAME_BY_ROLE_TABLE_CAPTION"/>
    <w:basedOn w:val="Normal"/>
    <w:link w:val="MSGENFONTSTYLENAMETEMPLATEROLEMSGENFONTSTYLENAMEBYROLETABLECAPTION"/>
    <w:rsid w:val="00E852C5"/>
    <w:pPr>
      <w:shd w:val="clear" w:color="auto" w:fill="FFFFFF"/>
      <w:spacing w:line="222" w:lineRule="exact"/>
    </w:pPr>
    <w:rPr>
      <w:sz w:val="20"/>
      <w:szCs w:val="20"/>
    </w:rPr>
  </w:style>
  <w:style w:type="paragraph" w:customStyle="1" w:styleId="MSGENFONTSTYLENAMETEMPLATEROLELEVELMSGENFONTSTYLENAMEBYROLEHEADING10">
    <w:name w:val="MSG_EN_FONT_STYLE_NAME_TEMPLATE_ROLE_LEVEL MSG_EN_FONT_STYLE_NAME_BY_ROLE_HEADING 1"/>
    <w:basedOn w:val="Normal"/>
    <w:link w:val="MSGENFONTSTYLENAMETEMPLATEROLELEVELMSGENFONTSTYLENAMEBYROLEHEADING1"/>
    <w:rsid w:val="00E852C5"/>
    <w:pPr>
      <w:shd w:val="clear" w:color="auto" w:fill="FFFFFF"/>
      <w:spacing w:before="840" w:after="300" w:line="310" w:lineRule="exact"/>
      <w:jc w:val="center"/>
      <w:outlineLvl w:val="0"/>
    </w:pPr>
    <w:rPr>
      <w:b/>
      <w:bCs/>
      <w:sz w:val="28"/>
      <w:szCs w:val="28"/>
    </w:rPr>
  </w:style>
  <w:style w:type="paragraph" w:customStyle="1" w:styleId="MSGENFONTSTYLENAMETEMPLATEROLENUMBERMSGENFONTSTYLENAMEBYROLETEXT40">
    <w:name w:val="MSG_EN_FONT_STYLE_NAME_TEMPLATE_ROLE_NUMBER MSG_EN_FONT_STYLE_NAME_BY_ROLE_TEXT 4"/>
    <w:basedOn w:val="Normal"/>
    <w:link w:val="MSGENFONTSTYLENAMETEMPLATEROLENUMBERMSGENFONTSTYLENAMEBYROLETEXT4"/>
    <w:rsid w:val="00E852C5"/>
    <w:pPr>
      <w:shd w:val="clear" w:color="auto" w:fill="FFFFFF"/>
      <w:spacing w:after="300" w:line="266" w:lineRule="exact"/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69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9C1"/>
    <w:rPr>
      <w:rFonts w:ascii="Tahoma" w:hAnsi="Tahoma" w:cs="Tahoma"/>
      <w:color w:val="000000"/>
      <w:sz w:val="16"/>
      <w:szCs w:val="16"/>
    </w:rPr>
  </w:style>
  <w:style w:type="paragraph" w:styleId="NoSpacing">
    <w:name w:val="No Spacing"/>
    <w:uiPriority w:val="1"/>
    <w:qFormat/>
    <w:rsid w:val="00E71685"/>
    <w:rPr>
      <w:color w:val="000000"/>
    </w:rPr>
  </w:style>
  <w:style w:type="character" w:styleId="Hyperlink">
    <w:name w:val="Hyperlink"/>
    <w:basedOn w:val="DefaultParagraphFont"/>
    <w:uiPriority w:val="99"/>
    <w:unhideWhenUsed/>
    <w:rsid w:val="004E37A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E37A9"/>
    <w:pPr>
      <w:ind w:left="720"/>
      <w:contextualSpacing/>
    </w:pPr>
  </w:style>
  <w:style w:type="table" w:styleId="TableGrid">
    <w:name w:val="Table Grid"/>
    <w:basedOn w:val="TableNormal"/>
    <w:uiPriority w:val="59"/>
    <w:rsid w:val="004E37A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questionsgod.com.%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questionsgod.com/contact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info@questionsgod.com.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678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EER APPLICATION FORM</vt:lpstr>
    </vt:vector>
  </TitlesOfParts>
  <Company/>
  <LinksUpToDate>false</LinksUpToDate>
  <CharactersWithSpaces>45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 APPLICATION FORM</dc:title>
  <dc:creator>UGM</dc:creator>
  <cp:lastModifiedBy>Brian</cp:lastModifiedBy>
  <cp:revision>8</cp:revision>
  <dcterms:created xsi:type="dcterms:W3CDTF">2021-10-21T20:43:00Z</dcterms:created>
  <dcterms:modified xsi:type="dcterms:W3CDTF">2023-02-20T19:46:00Z</dcterms:modified>
</cp:coreProperties>
</file>